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8594708" w14:textId="3643E441" w:rsidR="00654480" w:rsidRDefault="007D0D56" w:rsidP="00EC27DB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>YouTube</w:t>
      </w:r>
      <w:r w:rsidR="00C61E80">
        <w:rPr>
          <w:rFonts w:ascii="Trebuchet MS" w:hAnsi="Trebuchet MS"/>
          <w:b/>
          <w:bCs/>
          <w:sz w:val="28"/>
          <w:szCs w:val="28"/>
          <w:u w:val="thick"/>
        </w:rPr>
        <w:t xml:space="preserve"> </w:t>
      </w:r>
      <w:r w:rsidR="00204580">
        <w:rPr>
          <w:rFonts w:ascii="Trebuchet MS" w:hAnsi="Trebuchet MS"/>
          <w:b/>
          <w:bCs/>
          <w:sz w:val="28"/>
          <w:szCs w:val="28"/>
          <w:u w:val="thick"/>
        </w:rPr>
        <w:t>Marketing</w:t>
      </w:r>
    </w:p>
    <w:p w14:paraId="1AF05EC1" w14:textId="77777777" w:rsidR="000C0BE0" w:rsidRDefault="000C0BE0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D163931" w14:textId="29633531" w:rsidR="002505B1" w:rsidRDefault="002505B1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2505B1">
        <w:rPr>
          <w:rFonts w:ascii="Trebuchet MS" w:hAnsi="Trebuchet MS"/>
          <w:b/>
          <w:bCs/>
        </w:rPr>
        <w:t>YouTube</w:t>
      </w:r>
      <w:r w:rsidRPr="002505B1">
        <w:rPr>
          <w:rFonts w:ascii="Trebuchet MS" w:hAnsi="Trebuchet MS"/>
        </w:rPr>
        <w:t xml:space="preserve"> is the most popular video-sharing website in the world. Businesses can create their own channel, upload videos, make playlists, reply to comments, and connect with their audience. Since </w:t>
      </w:r>
      <w:r w:rsidRPr="002505B1">
        <w:rPr>
          <w:rFonts w:ascii="Trebuchet MS" w:hAnsi="Trebuchet MS"/>
          <w:b/>
          <w:bCs/>
        </w:rPr>
        <w:t>Google</w:t>
      </w:r>
      <w:r w:rsidRPr="002505B1">
        <w:rPr>
          <w:rFonts w:ascii="Trebuchet MS" w:hAnsi="Trebuchet MS"/>
        </w:rPr>
        <w:t xml:space="preserve"> bought YouTube in 2006, YouTube videos often appear at the top of Google search results. This makes it a powerful marketing tool.</w:t>
      </w:r>
    </w:p>
    <w:p w14:paraId="728AFEA2" w14:textId="77777777" w:rsid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78F53E4" w14:textId="0C3652D2" w:rsidR="00EC27DB" w:rsidRPr="003E7673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E7673">
        <w:rPr>
          <w:rFonts w:ascii="Trebuchet MS" w:hAnsi="Trebuchet MS"/>
          <w:b/>
          <w:bCs/>
          <w:u w:val="single"/>
        </w:rPr>
        <w:t>YouTube Basics</w:t>
      </w:r>
    </w:p>
    <w:p w14:paraId="60922A64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1. Creating an Account</w:t>
      </w:r>
    </w:p>
    <w:p w14:paraId="627132FD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 xml:space="preserve">To use YouTube, you need a </w:t>
      </w:r>
      <w:r w:rsidRPr="00EC27DB">
        <w:rPr>
          <w:rFonts w:ascii="Trebuchet MS" w:hAnsi="Trebuchet MS"/>
          <w:b/>
          <w:bCs/>
        </w:rPr>
        <w:t>Google</w:t>
      </w:r>
      <w:r w:rsidRPr="00EC27DB">
        <w:rPr>
          <w:rFonts w:ascii="Trebuchet MS" w:hAnsi="Trebuchet MS"/>
        </w:rPr>
        <w:t xml:space="preserve"> account.</w:t>
      </w:r>
      <w:r w:rsidRPr="00EC27DB">
        <w:rPr>
          <w:rFonts w:ascii="Trebuchet MS" w:hAnsi="Trebuchet MS"/>
        </w:rPr>
        <w:br/>
        <w:t>You can log in with your Gmail account. If you don’t have one, you can create a Google account for free.</w:t>
      </w:r>
    </w:p>
    <w:p w14:paraId="2BBE0CFF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2. Uploading Videos</w:t>
      </w:r>
    </w:p>
    <w:p w14:paraId="35055A7E" w14:textId="77777777" w:rsidR="00EC27DB" w:rsidRPr="00EC27DB" w:rsidRDefault="00EC27DB" w:rsidP="00EC27DB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Log in to YouTube.</w:t>
      </w:r>
    </w:p>
    <w:p w14:paraId="296D7508" w14:textId="77777777" w:rsidR="00EC27DB" w:rsidRPr="00EC27DB" w:rsidRDefault="00EC27DB" w:rsidP="00EC27DB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 xml:space="preserve">Click the </w:t>
      </w:r>
      <w:r w:rsidRPr="00EC27DB">
        <w:rPr>
          <w:rFonts w:ascii="Trebuchet MS" w:hAnsi="Trebuchet MS"/>
          <w:b/>
          <w:bCs/>
        </w:rPr>
        <w:t>Upload</w:t>
      </w:r>
      <w:r w:rsidRPr="00EC27DB">
        <w:rPr>
          <w:rFonts w:ascii="Trebuchet MS" w:hAnsi="Trebuchet MS"/>
        </w:rPr>
        <w:t xml:space="preserve"> button (camera icon) at the top right.</w:t>
      </w:r>
    </w:p>
    <w:p w14:paraId="672F84E7" w14:textId="77777777" w:rsidR="00EC27DB" w:rsidRPr="00EC27DB" w:rsidRDefault="00EC27DB" w:rsidP="00EC27DB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Choose a video file from your computer.</w:t>
      </w:r>
    </w:p>
    <w:p w14:paraId="250A7952" w14:textId="77777777" w:rsidR="00EC27DB" w:rsidRPr="00EC27DB" w:rsidRDefault="00EC27DB" w:rsidP="00EC27DB">
      <w:pPr>
        <w:numPr>
          <w:ilvl w:val="0"/>
          <w:numId w:val="8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Add a title, description, and select your settings.</w:t>
      </w:r>
    </w:p>
    <w:p w14:paraId="1DDD0BBE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3. Video Privacy Settings</w:t>
      </w:r>
    </w:p>
    <w:p w14:paraId="44184067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When uploading, choose who can see your video:</w:t>
      </w:r>
    </w:p>
    <w:p w14:paraId="716B9B16" w14:textId="77777777" w:rsidR="00EC27DB" w:rsidRPr="00EC27DB" w:rsidRDefault="00EC27DB" w:rsidP="00EC27DB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  <w:b/>
          <w:bCs/>
        </w:rPr>
        <w:t>Public</w:t>
      </w:r>
      <w:r w:rsidRPr="00EC27DB">
        <w:rPr>
          <w:rFonts w:ascii="Trebuchet MS" w:hAnsi="Trebuchet MS"/>
        </w:rPr>
        <w:t xml:space="preserve"> – Anyone can watch it.</w:t>
      </w:r>
    </w:p>
    <w:p w14:paraId="48299BDE" w14:textId="77777777" w:rsidR="00EC27DB" w:rsidRPr="00EC27DB" w:rsidRDefault="00EC27DB" w:rsidP="00EC27DB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  <w:b/>
          <w:bCs/>
        </w:rPr>
        <w:t>Private</w:t>
      </w:r>
      <w:r w:rsidRPr="00EC27DB">
        <w:rPr>
          <w:rFonts w:ascii="Trebuchet MS" w:hAnsi="Trebuchet MS"/>
        </w:rPr>
        <w:t xml:space="preserve"> – Only you can see it.</w:t>
      </w:r>
    </w:p>
    <w:p w14:paraId="7F4D7DAB" w14:textId="77777777" w:rsidR="00EC27DB" w:rsidRPr="00EC27DB" w:rsidRDefault="00EC27DB" w:rsidP="00EC27DB">
      <w:pPr>
        <w:numPr>
          <w:ilvl w:val="0"/>
          <w:numId w:val="8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  <w:b/>
          <w:bCs/>
        </w:rPr>
        <w:t>Unlisted</w:t>
      </w:r>
      <w:r w:rsidRPr="00EC27DB">
        <w:rPr>
          <w:rFonts w:ascii="Trebuchet MS" w:hAnsi="Trebuchet MS"/>
        </w:rPr>
        <w:t xml:space="preserve"> – Only people with the link can watch it.</w:t>
      </w:r>
    </w:p>
    <w:p w14:paraId="5ADB0A25" w14:textId="6B0895A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021258E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4. Engage with Your Audience</w:t>
      </w:r>
    </w:p>
    <w:p w14:paraId="32AA7295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YouTube is a social platform, so interaction is important.</w:t>
      </w:r>
    </w:p>
    <w:p w14:paraId="4FFA883B" w14:textId="77777777" w:rsidR="00EC27DB" w:rsidRPr="00EC27DB" w:rsidRDefault="00EC27DB" w:rsidP="00EC27DB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Reply to comments.</w:t>
      </w:r>
    </w:p>
    <w:p w14:paraId="594931EC" w14:textId="77777777" w:rsidR="00EC27DB" w:rsidRPr="00EC27DB" w:rsidRDefault="00EC27DB" w:rsidP="00EC27DB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Ask for feedback.</w:t>
      </w:r>
    </w:p>
    <w:p w14:paraId="680D198D" w14:textId="77777777" w:rsidR="00EC27DB" w:rsidRPr="00EC27DB" w:rsidRDefault="00EC27DB" w:rsidP="00EC27DB">
      <w:pPr>
        <w:numPr>
          <w:ilvl w:val="0"/>
          <w:numId w:val="8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Build a strong community around your channel.</w:t>
      </w:r>
    </w:p>
    <w:p w14:paraId="599A28DD" w14:textId="43621AFC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1E7CAE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5. Monetization</w:t>
      </w:r>
    </w:p>
    <w:p w14:paraId="4EA1E33F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If you meet YouTube’s rules, you can earn money through:</w:t>
      </w:r>
    </w:p>
    <w:p w14:paraId="3397BF08" w14:textId="77777777" w:rsidR="00EC27DB" w:rsidRPr="00EC27DB" w:rsidRDefault="00EC27DB" w:rsidP="00EC27DB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Ads</w:t>
      </w:r>
    </w:p>
    <w:p w14:paraId="5F8852E5" w14:textId="77777777" w:rsidR="00EC27DB" w:rsidRPr="00EC27DB" w:rsidRDefault="00EC27DB" w:rsidP="00EC27DB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Channel memberships</w:t>
      </w:r>
    </w:p>
    <w:p w14:paraId="0BE115DA" w14:textId="77777777" w:rsidR="00EC27DB" w:rsidRPr="00EC27DB" w:rsidRDefault="00EC27DB" w:rsidP="00EC27DB">
      <w:pPr>
        <w:numPr>
          <w:ilvl w:val="0"/>
          <w:numId w:val="8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Selling merchandise</w:t>
      </w:r>
      <w:r w:rsidRPr="00EC27DB">
        <w:rPr>
          <w:rFonts w:ascii="Trebuchet MS" w:hAnsi="Trebuchet MS"/>
        </w:rPr>
        <w:br/>
        <w:t>This helps you make income from your videos.</w:t>
      </w:r>
    </w:p>
    <w:p w14:paraId="55100CEF" w14:textId="25B1FE01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3CD0444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6. Copyright &amp; Fair Use</w:t>
      </w:r>
    </w:p>
    <w:p w14:paraId="4B297D91" w14:textId="77777777" w:rsidR="00EC27DB" w:rsidRPr="00EC27DB" w:rsidRDefault="00EC27DB" w:rsidP="00EC27DB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Do not use music, images, or videos without permission.</w:t>
      </w:r>
    </w:p>
    <w:p w14:paraId="11C30DDA" w14:textId="77777777" w:rsidR="00EC27DB" w:rsidRPr="00EC27DB" w:rsidRDefault="00EC27DB" w:rsidP="00EC27DB">
      <w:pPr>
        <w:numPr>
          <w:ilvl w:val="0"/>
          <w:numId w:val="8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Make sure you have the right to use any content in your video.</w:t>
      </w:r>
    </w:p>
    <w:p w14:paraId="02F72670" w14:textId="386A38A4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8A39AD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7. Analytics</w:t>
      </w:r>
    </w:p>
    <w:p w14:paraId="77D39B61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YouTube gives you data about:</w:t>
      </w:r>
    </w:p>
    <w:p w14:paraId="0BFCE0E9" w14:textId="77777777" w:rsidR="00EC27DB" w:rsidRPr="00EC27DB" w:rsidRDefault="00EC27DB" w:rsidP="00EC27DB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Views</w:t>
      </w:r>
    </w:p>
    <w:p w14:paraId="7F4D0A1B" w14:textId="77777777" w:rsidR="00EC27DB" w:rsidRPr="00EC27DB" w:rsidRDefault="00EC27DB" w:rsidP="00EC27DB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lastRenderedPageBreak/>
        <w:t>Watch time</w:t>
      </w:r>
    </w:p>
    <w:p w14:paraId="4989A83E" w14:textId="77777777" w:rsidR="00EC27DB" w:rsidRPr="00EC27DB" w:rsidRDefault="00EC27DB" w:rsidP="00EC27DB">
      <w:pPr>
        <w:numPr>
          <w:ilvl w:val="0"/>
          <w:numId w:val="85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Audience behavior</w:t>
      </w:r>
      <w:r w:rsidRPr="00EC27DB">
        <w:rPr>
          <w:rFonts w:ascii="Trebuchet MS" w:hAnsi="Trebuchet MS"/>
        </w:rPr>
        <w:br/>
        <w:t>Use this information to improve your content.</w:t>
      </w:r>
    </w:p>
    <w:p w14:paraId="410824DF" w14:textId="5E0BC1F8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07B4A63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8. Community Guidelines</w:t>
      </w:r>
    </w:p>
    <w:p w14:paraId="44E1ADD4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Follow YouTube’s rules.</w:t>
      </w:r>
      <w:r w:rsidRPr="00EC27DB">
        <w:rPr>
          <w:rFonts w:ascii="Trebuchet MS" w:hAnsi="Trebuchet MS"/>
        </w:rPr>
        <w:br/>
        <w:t>Breaking the rules can lead to warnings, loss of money (demonetization), or even channel removal.</w:t>
      </w:r>
    </w:p>
    <w:p w14:paraId="20D66D38" w14:textId="041D317F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D28B098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9. YouTube Studio</w:t>
      </w:r>
    </w:p>
    <w:p w14:paraId="7D0B9A58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 xml:space="preserve">Use </w:t>
      </w:r>
      <w:r w:rsidRPr="00EC27DB">
        <w:rPr>
          <w:rFonts w:ascii="Trebuchet MS" w:hAnsi="Trebuchet MS"/>
          <w:b/>
          <w:bCs/>
        </w:rPr>
        <w:t>YouTube Studio</w:t>
      </w:r>
      <w:r w:rsidRPr="00EC27DB">
        <w:rPr>
          <w:rFonts w:ascii="Trebuchet MS" w:hAnsi="Trebuchet MS"/>
        </w:rPr>
        <w:t xml:space="preserve"> to:</w:t>
      </w:r>
    </w:p>
    <w:p w14:paraId="412D2E16" w14:textId="77777777" w:rsidR="00EC27DB" w:rsidRPr="00EC27DB" w:rsidRDefault="00EC27DB" w:rsidP="00EC27DB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Manage videos</w:t>
      </w:r>
    </w:p>
    <w:p w14:paraId="7D4DCF3D" w14:textId="77777777" w:rsidR="00EC27DB" w:rsidRPr="00EC27DB" w:rsidRDefault="00EC27DB" w:rsidP="00EC27DB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Reply to comments</w:t>
      </w:r>
    </w:p>
    <w:p w14:paraId="2D1461C7" w14:textId="77777777" w:rsidR="00EC27DB" w:rsidRPr="00EC27DB" w:rsidRDefault="00EC27DB" w:rsidP="00EC27DB">
      <w:pPr>
        <w:numPr>
          <w:ilvl w:val="0"/>
          <w:numId w:val="8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Check analytics</w:t>
      </w:r>
      <w:r w:rsidRPr="00EC27DB">
        <w:rPr>
          <w:rFonts w:ascii="Trebuchet MS" w:hAnsi="Trebuchet MS"/>
        </w:rPr>
        <w:br/>
        <w:t>It is the main tool for creators.</w:t>
      </w:r>
    </w:p>
    <w:p w14:paraId="01F7EAA2" w14:textId="6F0085EA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EF10C70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10. SEO Best Practices</w:t>
      </w:r>
    </w:p>
    <w:p w14:paraId="2076F863" w14:textId="77777777" w:rsidR="00EC27DB" w:rsidRPr="00EC27DB" w:rsidRDefault="00EC27DB" w:rsidP="00EC27DB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Use the right keywords in your title and description.</w:t>
      </w:r>
    </w:p>
    <w:p w14:paraId="0F23B453" w14:textId="77777777" w:rsidR="00EC27DB" w:rsidRPr="00EC27DB" w:rsidRDefault="00EC27DB" w:rsidP="00EC27DB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Add tags and captions.</w:t>
      </w:r>
    </w:p>
    <w:p w14:paraId="67C99D21" w14:textId="77777777" w:rsidR="00EC27DB" w:rsidRPr="00EC27DB" w:rsidRDefault="00EC27DB" w:rsidP="00EC27DB">
      <w:pPr>
        <w:numPr>
          <w:ilvl w:val="0"/>
          <w:numId w:val="8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This helps your videos rank higher in YouTube and Google search results.</w:t>
      </w:r>
    </w:p>
    <w:p w14:paraId="3C9DF80B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These basics will help you start and grow your YouTube channel easily.</w:t>
      </w:r>
    </w:p>
    <w:p w14:paraId="0B7E09DC" w14:textId="77777777" w:rsid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861CE4" w14:textId="6023259B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EC27DB">
        <w:rPr>
          <w:rFonts w:ascii="Trebuchet MS" w:hAnsi="Trebuchet MS"/>
          <w:b/>
          <w:bCs/>
          <w:u w:val="single"/>
        </w:rPr>
        <w:t>Advertising on YouTube</w:t>
      </w:r>
    </w:p>
    <w:p w14:paraId="220F3457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Advertising on YouTube is a great way to reach a large audience. Businesses can choose different ad types based on their goals and budget.</w:t>
      </w:r>
    </w:p>
    <w:p w14:paraId="3C57BB75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To succeed, create interesting and relevant ads that attract your target audience. It is also important to understand YouTube’s advertising rules and best practices before starting.</w:t>
      </w:r>
    </w:p>
    <w:p w14:paraId="6AB85855" w14:textId="77777777" w:rsid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CBF46C8" w14:textId="74DD5950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Here are some common YouTube ad options:</w:t>
      </w:r>
    </w:p>
    <w:p w14:paraId="210B20E1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1. Display Ads</w:t>
      </w:r>
    </w:p>
    <w:p w14:paraId="42F91062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These are regular ads that appear:</w:t>
      </w:r>
    </w:p>
    <w:p w14:paraId="67F665BA" w14:textId="77777777" w:rsidR="00EC27DB" w:rsidRPr="00EC27DB" w:rsidRDefault="00EC27DB" w:rsidP="00EC27DB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On the YouTube homepage</w:t>
      </w:r>
    </w:p>
    <w:p w14:paraId="72A98083" w14:textId="77777777" w:rsidR="00EC27DB" w:rsidRPr="00EC27DB" w:rsidRDefault="00EC27DB" w:rsidP="00EC27DB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Next to videos</w:t>
      </w:r>
    </w:p>
    <w:p w14:paraId="6BB409AA" w14:textId="77777777" w:rsidR="00EC27DB" w:rsidRPr="00EC27DB" w:rsidRDefault="00EC27DB" w:rsidP="00EC27DB">
      <w:pPr>
        <w:numPr>
          <w:ilvl w:val="0"/>
          <w:numId w:val="8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Above the suggested video list</w:t>
      </w:r>
    </w:p>
    <w:p w14:paraId="74E3A422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They can be text, image, or rich media ads.</w:t>
      </w:r>
    </w:p>
    <w:p w14:paraId="5C1CA369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2. Sponsored Cards</w:t>
      </w:r>
    </w:p>
    <w:p w14:paraId="51B5E51C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These are small ads that appear inside videos.</w:t>
      </w:r>
    </w:p>
    <w:p w14:paraId="4A234793" w14:textId="77777777" w:rsidR="00EC27DB" w:rsidRPr="00EC27DB" w:rsidRDefault="00EC27DB" w:rsidP="00EC27DB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They give more information about a product or service.</w:t>
      </w:r>
    </w:p>
    <w:p w14:paraId="467DBB87" w14:textId="77777777" w:rsidR="00EC27DB" w:rsidRDefault="00EC27DB" w:rsidP="00EC27DB">
      <w:pPr>
        <w:numPr>
          <w:ilvl w:val="0"/>
          <w:numId w:val="8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They often include a call-to-action like “Learn More” or “Buy Now.”</w:t>
      </w:r>
    </w:p>
    <w:p w14:paraId="6B847D11" w14:textId="54BEF394" w:rsidR="00C1470A" w:rsidRDefault="00C1470A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3C935F17" w14:textId="0464FBA3" w:rsidR="00C1470A" w:rsidRPr="00EC27DB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220BA56" wp14:editId="7D5B8F2F">
            <wp:simplePos x="0" y="0"/>
            <wp:positionH relativeFrom="column">
              <wp:posOffset>1432560</wp:posOffset>
            </wp:positionH>
            <wp:positionV relativeFrom="paragraph">
              <wp:posOffset>19050</wp:posOffset>
            </wp:positionV>
            <wp:extent cx="5143768" cy="3215640"/>
            <wp:effectExtent l="19050" t="19050" r="19050" b="22860"/>
            <wp:wrapTight wrapText="bothSides">
              <wp:wrapPolygon edited="0">
                <wp:start x="-80" y="-128"/>
                <wp:lineTo x="-80" y="21626"/>
                <wp:lineTo x="21600" y="21626"/>
                <wp:lineTo x="21600" y="-128"/>
                <wp:lineTo x="-80" y="-128"/>
              </wp:wrapPolygon>
            </wp:wrapTight>
            <wp:docPr id="191827504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768" cy="321564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8849D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B3C2E7D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C393614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8200C03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1C65882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0F69621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C08483B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43FE912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DD2A458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D002241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B2DC73A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0035BF00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CBA5E85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6CD9B19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E34FF73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614EB4D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FDEC923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930AFC4" w14:textId="77777777" w:rsidR="00C1470A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08FFDD0" w14:textId="096FDF79" w:rsidR="00EC27DB" w:rsidRPr="00EC27DB" w:rsidRDefault="00C1470A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3. </w:t>
      </w:r>
      <w:r w:rsidR="00EC27DB" w:rsidRPr="00EC27DB">
        <w:rPr>
          <w:rFonts w:ascii="Trebuchet MS" w:hAnsi="Trebuchet MS"/>
          <w:b/>
          <w:bCs/>
        </w:rPr>
        <w:t>Shopping Ads</w:t>
      </w:r>
    </w:p>
    <w:p w14:paraId="0F08F141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These ads show products directly inside videos.</w:t>
      </w:r>
    </w:p>
    <w:p w14:paraId="651BF22C" w14:textId="77777777" w:rsidR="00EC27DB" w:rsidRPr="00EC27DB" w:rsidRDefault="00EC27DB" w:rsidP="00EC27DB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Viewers can click on the product image.</w:t>
      </w:r>
    </w:p>
    <w:p w14:paraId="7C267E96" w14:textId="77777777" w:rsidR="00EC27DB" w:rsidRPr="00EC27DB" w:rsidRDefault="00EC27DB" w:rsidP="00EC27DB">
      <w:pPr>
        <w:numPr>
          <w:ilvl w:val="0"/>
          <w:numId w:val="9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They can learn more or buy the product easily.</w:t>
      </w:r>
    </w:p>
    <w:p w14:paraId="6BD34351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EC27DB">
        <w:rPr>
          <w:rFonts w:ascii="Trebuchet MS" w:hAnsi="Trebuchet MS"/>
          <w:b/>
          <w:bCs/>
        </w:rPr>
        <w:t>4. Channel Memberships</w:t>
      </w:r>
    </w:p>
    <w:p w14:paraId="22CA59F6" w14:textId="77777777" w:rsidR="00EC27DB" w:rsidRP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EC27DB">
        <w:rPr>
          <w:rFonts w:ascii="Trebuchet MS" w:hAnsi="Trebuchet MS"/>
        </w:rPr>
        <w:t>This feature allows viewers to pay a monthly fee to support a creator.</w:t>
      </w:r>
    </w:p>
    <w:p w14:paraId="47E9FC9F" w14:textId="77777777" w:rsidR="00EC27DB" w:rsidRPr="00EC27DB" w:rsidRDefault="00EC27DB" w:rsidP="00EC27DB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Members get special benefits like badges or exclusive content.</w:t>
      </w:r>
    </w:p>
    <w:p w14:paraId="768D39D3" w14:textId="77777777" w:rsidR="00EC27DB" w:rsidRPr="00EC27DB" w:rsidRDefault="00EC27DB" w:rsidP="00EC27DB">
      <w:pPr>
        <w:numPr>
          <w:ilvl w:val="0"/>
          <w:numId w:val="9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EC27DB">
        <w:rPr>
          <w:rFonts w:ascii="Trebuchet MS" w:hAnsi="Trebuchet MS"/>
        </w:rPr>
        <w:t>This option is mainly for creators, not regular businesses.</w:t>
      </w:r>
    </w:p>
    <w:p w14:paraId="5CA8AF15" w14:textId="77777777" w:rsidR="00EC27DB" w:rsidRDefault="00EC27DB" w:rsidP="00EC27D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A7C0B17" w14:textId="2AFE7A48" w:rsidR="00C1470A" w:rsidRDefault="00C1470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A5EF40" wp14:editId="7D9C4658">
            <wp:simplePos x="0" y="0"/>
            <wp:positionH relativeFrom="column">
              <wp:posOffset>1059815</wp:posOffset>
            </wp:positionH>
            <wp:positionV relativeFrom="paragraph">
              <wp:posOffset>98425</wp:posOffset>
            </wp:positionV>
            <wp:extent cx="5790418" cy="2766060"/>
            <wp:effectExtent l="0" t="0" r="1270" b="0"/>
            <wp:wrapTight wrapText="bothSides">
              <wp:wrapPolygon edited="0">
                <wp:start x="0" y="0"/>
                <wp:lineTo x="0" y="21421"/>
                <wp:lineTo x="21534" y="21421"/>
                <wp:lineTo x="21534" y="0"/>
                <wp:lineTo x="0" y="0"/>
              </wp:wrapPolygon>
            </wp:wrapTight>
            <wp:docPr id="678348554" name="Picture 5" descr="YouTube Ads in 10 Easy Steps | Beginners Guide - Waffle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 descr="YouTube Ads in 10 Easy Steps | Beginners Guide - Waffle Blo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736"/>
                    <a:stretch/>
                  </pic:blipFill>
                  <pic:spPr bwMode="auto">
                    <a:xfrm>
                      <a:off x="0" y="0"/>
                      <a:ext cx="5790418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br w:type="page"/>
      </w:r>
    </w:p>
    <w:p w14:paraId="4EA13F3B" w14:textId="76392F6B" w:rsidR="00C1470A" w:rsidRPr="003E7673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3E7673">
        <w:rPr>
          <w:rFonts w:ascii="Trebuchet MS" w:hAnsi="Trebuchet MS"/>
          <w:b/>
          <w:bCs/>
          <w:u w:val="single"/>
        </w:rPr>
        <w:lastRenderedPageBreak/>
        <w:t>Benefits of Advertising on YouTube</w:t>
      </w:r>
    </w:p>
    <w:p w14:paraId="1B03A163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1470A">
        <w:rPr>
          <w:rFonts w:ascii="Trebuchet MS" w:hAnsi="Trebuchet MS"/>
          <w:b/>
          <w:bCs/>
        </w:rPr>
        <w:t>1. Large Audience</w:t>
      </w:r>
    </w:p>
    <w:p w14:paraId="75531C77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1470A">
        <w:rPr>
          <w:rFonts w:ascii="Trebuchet MS" w:hAnsi="Trebuchet MS"/>
        </w:rPr>
        <w:t xml:space="preserve">YouTube is the second-largest search engine after </w:t>
      </w:r>
      <w:r w:rsidRPr="00C1470A">
        <w:rPr>
          <w:rFonts w:ascii="Trebuchet MS" w:hAnsi="Trebuchet MS"/>
          <w:b/>
          <w:bCs/>
        </w:rPr>
        <w:t>Google</w:t>
      </w:r>
      <w:r w:rsidRPr="00C1470A">
        <w:rPr>
          <w:rFonts w:ascii="Trebuchet MS" w:hAnsi="Trebuchet MS"/>
        </w:rPr>
        <w:t>.</w:t>
      </w:r>
      <w:r w:rsidRPr="00C1470A">
        <w:rPr>
          <w:rFonts w:ascii="Trebuchet MS" w:hAnsi="Trebuchet MS"/>
        </w:rPr>
        <w:br/>
        <w:t>It has over 2 billion monthly users. This helps businesses reach people all over the world or a specific group of people.</w:t>
      </w:r>
    </w:p>
    <w:p w14:paraId="107808B4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1470A">
        <w:rPr>
          <w:rFonts w:ascii="Trebuchet MS" w:hAnsi="Trebuchet MS"/>
          <w:b/>
          <w:bCs/>
        </w:rPr>
        <w:t>2. High Engagement</w:t>
      </w:r>
    </w:p>
    <w:p w14:paraId="67F2A473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1470A">
        <w:rPr>
          <w:rFonts w:ascii="Trebuchet MS" w:hAnsi="Trebuchet MS"/>
        </w:rPr>
        <w:t>Videos are more interesting than text or images.</w:t>
      </w:r>
      <w:r w:rsidRPr="00C1470A">
        <w:rPr>
          <w:rFonts w:ascii="Trebuchet MS" w:hAnsi="Trebuchet MS"/>
        </w:rPr>
        <w:br/>
        <w:t>Creative and eye-catching video ads can easily grab people’s attention.</w:t>
      </w:r>
    </w:p>
    <w:p w14:paraId="629BBF6B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1470A">
        <w:rPr>
          <w:rFonts w:ascii="Trebuchet MS" w:hAnsi="Trebuchet MS"/>
          <w:b/>
          <w:bCs/>
        </w:rPr>
        <w:t>3. Targeted Advertising</w:t>
      </w:r>
    </w:p>
    <w:p w14:paraId="0C0B5E71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1470A">
        <w:rPr>
          <w:rFonts w:ascii="Trebuchet MS" w:hAnsi="Trebuchet MS"/>
        </w:rPr>
        <w:t>YouTube allows businesses to choose who will see their ads.</w:t>
      </w:r>
      <w:r w:rsidRPr="00C1470A">
        <w:rPr>
          <w:rFonts w:ascii="Trebuchet MS" w:hAnsi="Trebuchet MS"/>
        </w:rPr>
        <w:br/>
        <w:t>You can target people based on:</w:t>
      </w:r>
    </w:p>
    <w:p w14:paraId="2B32BE1D" w14:textId="77777777" w:rsidR="00C1470A" w:rsidRPr="00C1470A" w:rsidRDefault="00C1470A" w:rsidP="00C1470A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Age and gender</w:t>
      </w:r>
    </w:p>
    <w:p w14:paraId="54B426B1" w14:textId="77777777" w:rsidR="00C1470A" w:rsidRPr="00C1470A" w:rsidRDefault="00C1470A" w:rsidP="00C1470A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Interests</w:t>
      </w:r>
    </w:p>
    <w:p w14:paraId="1E3D2B12" w14:textId="77777777" w:rsidR="00C1470A" w:rsidRPr="00C1470A" w:rsidRDefault="00C1470A" w:rsidP="00C1470A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Location</w:t>
      </w:r>
    </w:p>
    <w:p w14:paraId="2BAA120E" w14:textId="77777777" w:rsidR="00C1470A" w:rsidRPr="00C1470A" w:rsidRDefault="00C1470A" w:rsidP="00C1470A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Online behavior</w:t>
      </w:r>
    </w:p>
    <w:p w14:paraId="368365A0" w14:textId="77777777" w:rsidR="00C1470A" w:rsidRPr="00C1470A" w:rsidRDefault="00C1470A" w:rsidP="00C1470A">
      <w:pPr>
        <w:numPr>
          <w:ilvl w:val="0"/>
          <w:numId w:val="9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Specific videos or channels</w:t>
      </w:r>
    </w:p>
    <w:p w14:paraId="69DE69FD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1470A">
        <w:rPr>
          <w:rFonts w:ascii="Trebuchet MS" w:hAnsi="Trebuchet MS"/>
        </w:rPr>
        <w:t>This helps you reach the right audience.</w:t>
      </w:r>
    </w:p>
    <w:p w14:paraId="1494F7F6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1470A">
        <w:rPr>
          <w:rFonts w:ascii="Trebuchet MS" w:hAnsi="Trebuchet MS"/>
          <w:b/>
          <w:bCs/>
        </w:rPr>
        <w:t>4. Cost-Effective</w:t>
      </w:r>
    </w:p>
    <w:p w14:paraId="31F9652B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1470A">
        <w:rPr>
          <w:rFonts w:ascii="Trebuchet MS" w:hAnsi="Trebuchet MS"/>
        </w:rPr>
        <w:t>YouTube ads are usually cheaper than TV ads.</w:t>
      </w:r>
      <w:r w:rsidRPr="00C1470A">
        <w:rPr>
          <w:rFonts w:ascii="Trebuchet MS" w:hAnsi="Trebuchet MS"/>
        </w:rPr>
        <w:br/>
        <w:t>You can set your own budget.</w:t>
      </w:r>
      <w:r w:rsidRPr="00C1470A">
        <w:rPr>
          <w:rFonts w:ascii="Trebuchet MS" w:hAnsi="Trebuchet MS"/>
        </w:rPr>
        <w:br/>
        <w:t>In many cases, you only pay when someone watches your ad for 30 seconds or clicks on it.</w:t>
      </w:r>
    </w:p>
    <w:p w14:paraId="47AB036E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1470A">
        <w:rPr>
          <w:rFonts w:ascii="Trebuchet MS" w:hAnsi="Trebuchet MS"/>
          <w:b/>
          <w:bCs/>
        </w:rPr>
        <w:t>5. Measurable Results</w:t>
      </w:r>
    </w:p>
    <w:p w14:paraId="06AF6084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1470A">
        <w:rPr>
          <w:rFonts w:ascii="Trebuchet MS" w:hAnsi="Trebuchet MS"/>
        </w:rPr>
        <w:t>YouTube provides detailed reports.</w:t>
      </w:r>
      <w:r w:rsidRPr="00C1470A">
        <w:rPr>
          <w:rFonts w:ascii="Trebuchet MS" w:hAnsi="Trebuchet MS"/>
        </w:rPr>
        <w:br/>
        <w:t>You can track:</w:t>
      </w:r>
    </w:p>
    <w:p w14:paraId="11165B5B" w14:textId="77777777" w:rsidR="00C1470A" w:rsidRPr="00C1470A" w:rsidRDefault="00C1470A" w:rsidP="00C1470A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Views</w:t>
      </w:r>
    </w:p>
    <w:p w14:paraId="21BB7CC4" w14:textId="77777777" w:rsidR="00C1470A" w:rsidRPr="00C1470A" w:rsidRDefault="00C1470A" w:rsidP="00C1470A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Clicks</w:t>
      </w:r>
    </w:p>
    <w:p w14:paraId="30AE225A" w14:textId="77777777" w:rsidR="00C1470A" w:rsidRPr="00C1470A" w:rsidRDefault="00C1470A" w:rsidP="00C1470A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Conversions</w:t>
      </w:r>
    </w:p>
    <w:p w14:paraId="2368A48C" w14:textId="77777777" w:rsidR="00C1470A" w:rsidRPr="00C1470A" w:rsidRDefault="00C1470A" w:rsidP="00C1470A">
      <w:pPr>
        <w:numPr>
          <w:ilvl w:val="0"/>
          <w:numId w:val="9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</w:rPr>
        <w:t>Return on Investment (ROI)</w:t>
      </w:r>
    </w:p>
    <w:p w14:paraId="7D95D261" w14:textId="77777777" w:rsidR="00C1470A" w:rsidRDefault="00C1470A" w:rsidP="00C1470A">
      <w:pPr>
        <w:tabs>
          <w:tab w:val="left" w:pos="1800"/>
          <w:tab w:val="left" w:pos="1890"/>
        </w:tabs>
        <w:rPr>
          <w:rFonts w:ascii="Trebuchet MS" w:hAnsi="Trebuchet MS"/>
        </w:rPr>
      </w:pPr>
    </w:p>
    <w:p w14:paraId="2BE557C4" w14:textId="5531A201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1470A">
        <w:rPr>
          <w:rFonts w:ascii="Trebuchet MS" w:hAnsi="Trebuchet MS"/>
          <w:b/>
          <w:bCs/>
        </w:rPr>
        <w:t xml:space="preserve">How to Monetize on </w:t>
      </w:r>
      <w:proofErr w:type="gramStart"/>
      <w:r w:rsidRPr="00C1470A">
        <w:rPr>
          <w:rFonts w:ascii="Trebuchet MS" w:hAnsi="Trebuchet MS"/>
          <w:b/>
          <w:bCs/>
        </w:rPr>
        <w:t>YouTube</w:t>
      </w:r>
      <w:r>
        <w:rPr>
          <w:rFonts w:ascii="Trebuchet MS" w:hAnsi="Trebuchet MS"/>
          <w:b/>
          <w:bCs/>
        </w:rPr>
        <w:t xml:space="preserve"> ?</w:t>
      </w:r>
      <w:proofErr w:type="gramEnd"/>
    </w:p>
    <w:p w14:paraId="1864D65E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1470A">
        <w:rPr>
          <w:rFonts w:ascii="Trebuchet MS" w:hAnsi="Trebuchet MS"/>
          <w:b/>
          <w:bCs/>
        </w:rPr>
        <w:t>Monetize</w:t>
      </w:r>
      <w:r w:rsidRPr="00C1470A">
        <w:rPr>
          <w:rFonts w:ascii="Trebuchet MS" w:hAnsi="Trebuchet MS"/>
        </w:rPr>
        <w:t xml:space="preserve"> means earning money from your YouTube videos.</w:t>
      </w:r>
    </w:p>
    <w:p w14:paraId="6F8097A8" w14:textId="77777777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C1470A">
        <w:rPr>
          <w:rFonts w:ascii="Trebuchet MS" w:hAnsi="Trebuchet MS"/>
        </w:rPr>
        <w:t xml:space="preserve">You can start making money on YouTube when you join the </w:t>
      </w:r>
      <w:r w:rsidRPr="00C1470A">
        <w:rPr>
          <w:rFonts w:ascii="Trebuchet MS" w:hAnsi="Trebuchet MS"/>
          <w:b/>
          <w:bCs/>
        </w:rPr>
        <w:t>YouTube Partner Program</w:t>
      </w:r>
      <w:r w:rsidRPr="00C1470A">
        <w:rPr>
          <w:rFonts w:ascii="Trebuchet MS" w:hAnsi="Trebuchet MS"/>
        </w:rPr>
        <w:t xml:space="preserve"> and meet the required rules (like minimum subscribers and watch hours).</w:t>
      </w:r>
    </w:p>
    <w:p w14:paraId="474B016D" w14:textId="77777777" w:rsid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346FB1F" w14:textId="6C20F45A" w:rsidR="00C1470A" w:rsidRP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C1470A">
        <w:rPr>
          <w:rFonts w:ascii="Trebuchet MS" w:hAnsi="Trebuchet MS"/>
          <w:b/>
          <w:bCs/>
        </w:rPr>
        <w:t>Ways to Earn Money on YouTube</w:t>
      </w:r>
    </w:p>
    <w:p w14:paraId="451CAE1A" w14:textId="77777777" w:rsidR="00C1470A" w:rsidRPr="00C1470A" w:rsidRDefault="00C1470A" w:rsidP="00C1470A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  <w:b/>
          <w:bCs/>
        </w:rPr>
        <w:t>Ads</w:t>
      </w:r>
      <w:r w:rsidRPr="00C1470A">
        <w:rPr>
          <w:rFonts w:ascii="Trebuchet MS" w:hAnsi="Trebuchet MS"/>
        </w:rPr>
        <w:br/>
        <w:t>You earn money when ads play on your videos and people watch or click on them.</w:t>
      </w:r>
    </w:p>
    <w:p w14:paraId="784FED1D" w14:textId="77777777" w:rsidR="00C1470A" w:rsidRPr="00C1470A" w:rsidRDefault="00C1470A" w:rsidP="00C1470A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  <w:b/>
          <w:bCs/>
        </w:rPr>
        <w:t>Channel Memberships</w:t>
      </w:r>
      <w:r w:rsidRPr="00C1470A">
        <w:rPr>
          <w:rFonts w:ascii="Trebuchet MS" w:hAnsi="Trebuchet MS"/>
        </w:rPr>
        <w:br/>
        <w:t>Viewers can pay a monthly fee to support your channel. They get special benefits like badges or exclusive content.</w:t>
      </w:r>
    </w:p>
    <w:p w14:paraId="2D48714A" w14:textId="77777777" w:rsidR="00C1470A" w:rsidRPr="00C1470A" w:rsidRDefault="00C1470A" w:rsidP="00C1470A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  <w:b/>
          <w:bCs/>
        </w:rPr>
        <w:t>Super Chat &amp; Super Stickers</w:t>
      </w:r>
      <w:r w:rsidRPr="00C1470A">
        <w:rPr>
          <w:rFonts w:ascii="Trebuchet MS" w:hAnsi="Trebuchet MS"/>
        </w:rPr>
        <w:br/>
        <w:t>During live streams, viewers can pay to highlight their messages.</w:t>
      </w:r>
    </w:p>
    <w:p w14:paraId="4F2EF22F" w14:textId="77777777" w:rsidR="00C1470A" w:rsidRPr="00C1470A" w:rsidRDefault="00C1470A" w:rsidP="00C1470A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  <w:b/>
          <w:bCs/>
        </w:rPr>
        <w:lastRenderedPageBreak/>
        <w:t>Selling Products (Merchandise)</w:t>
      </w:r>
      <w:r w:rsidRPr="00C1470A">
        <w:rPr>
          <w:rFonts w:ascii="Trebuchet MS" w:hAnsi="Trebuchet MS"/>
        </w:rPr>
        <w:br/>
        <w:t>You can sell your own products like T-shirts, mugs, or other items.</w:t>
      </w:r>
    </w:p>
    <w:p w14:paraId="570DC7CB" w14:textId="77777777" w:rsidR="00C1470A" w:rsidRPr="00C1470A" w:rsidRDefault="00C1470A" w:rsidP="00C1470A">
      <w:pPr>
        <w:numPr>
          <w:ilvl w:val="0"/>
          <w:numId w:val="9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C1470A">
        <w:rPr>
          <w:rFonts w:ascii="Trebuchet MS" w:hAnsi="Trebuchet MS"/>
          <w:b/>
          <w:bCs/>
        </w:rPr>
        <w:t>Brand Sponsorships</w:t>
      </w:r>
      <w:r w:rsidRPr="00C1470A">
        <w:rPr>
          <w:rFonts w:ascii="Trebuchet MS" w:hAnsi="Trebuchet MS"/>
        </w:rPr>
        <w:br/>
        <w:t>Companies may pay you to promote their products in your videos.</w:t>
      </w:r>
    </w:p>
    <w:p w14:paraId="65325540" w14:textId="77777777" w:rsid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7E378FC" w14:textId="732F0BF7" w:rsidR="00C1470A" w:rsidRDefault="00C1470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>M</w:t>
      </w:r>
      <w:r w:rsidRPr="00C1470A">
        <w:rPr>
          <w:rFonts w:ascii="Trebuchet MS" w:hAnsi="Trebuchet MS"/>
          <w:b/>
          <w:bCs/>
        </w:rPr>
        <w:t>eaning</w:t>
      </w:r>
      <w:r>
        <w:rPr>
          <w:rFonts w:ascii="Trebuchet MS" w:hAnsi="Trebuchet MS"/>
          <w:b/>
          <w:bCs/>
        </w:rPr>
        <w:t xml:space="preserve">: </w:t>
      </w:r>
      <w:r w:rsidRPr="00C1470A">
        <w:rPr>
          <w:rFonts w:ascii="Trebuchet MS" w:hAnsi="Trebuchet MS"/>
        </w:rPr>
        <w:t>Monetizing on YouTube means turning your videos into a source of income by using ads, memberships, or other money-making features.</w:t>
      </w:r>
    </w:p>
    <w:p w14:paraId="3B41B427" w14:textId="77777777" w:rsidR="00CF7C3A" w:rsidRDefault="00CF7C3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A624C0D" w14:textId="00686E0D" w:rsidR="00CF7C3A" w:rsidRPr="00C1470A" w:rsidRDefault="00CF7C3A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0C5D8584" wp14:editId="3D005ED8">
            <wp:simplePos x="0" y="0"/>
            <wp:positionH relativeFrom="column">
              <wp:posOffset>1710690</wp:posOffset>
            </wp:positionH>
            <wp:positionV relativeFrom="paragraph">
              <wp:posOffset>22225</wp:posOffset>
            </wp:positionV>
            <wp:extent cx="4495800" cy="2995951"/>
            <wp:effectExtent l="19050" t="19050" r="19050" b="13970"/>
            <wp:wrapTight wrapText="bothSides">
              <wp:wrapPolygon edited="0">
                <wp:start x="-92" y="-137"/>
                <wp:lineTo x="-92" y="21563"/>
                <wp:lineTo x="21600" y="21563"/>
                <wp:lineTo x="21600" y="-137"/>
                <wp:lineTo x="-92" y="-137"/>
              </wp:wrapPolygon>
            </wp:wrapTight>
            <wp:docPr id="1137539509" name="Picture 7" descr="How to Monetize Content on YouTube: 6 Ways of YouTube Content Monet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How to Monetize Content on YouTube: 6 Ways of YouTube Content Monetizatio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9959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4A82B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20494CE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7D365EF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AFC6811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B546EE3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16A7CA8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88BA366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4BC44F2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ABEBF7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46362C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E2B27EA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5D6E9E3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3799FAE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E3E4B6C" w14:textId="40D76CE7" w:rsidR="00B65BC6" w:rsidRPr="00D850A5" w:rsidRDefault="00D850A5" w:rsidP="00D850A5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D850A5">
        <w:rPr>
          <w:rFonts w:ascii="Trebuchet MS" w:hAnsi="Trebuchet MS"/>
          <w:b/>
          <w:bCs/>
          <w:u w:val="single"/>
        </w:rPr>
        <w:t>Assignment</w:t>
      </w:r>
    </w:p>
    <w:p w14:paraId="00200F80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1C195D7" w14:textId="7F3E1BAB" w:rsidR="00D850A5" w:rsidRPr="00D850A5" w:rsidRDefault="00D850A5" w:rsidP="00D850A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850A5">
        <w:rPr>
          <w:rFonts w:ascii="Trebuchet MS" w:hAnsi="Trebuchet MS"/>
          <w:b/>
          <w:bCs/>
        </w:rPr>
        <w:t>Q</w:t>
      </w:r>
      <w:r>
        <w:rPr>
          <w:rFonts w:ascii="Trebuchet MS" w:hAnsi="Trebuchet MS"/>
          <w:b/>
          <w:bCs/>
        </w:rPr>
        <w:t>1</w:t>
      </w:r>
      <w:r w:rsidRPr="00D850A5">
        <w:rPr>
          <w:rFonts w:ascii="Trebuchet MS" w:hAnsi="Trebuchet MS"/>
          <w:b/>
          <w:bCs/>
        </w:rPr>
        <w:t>. Best targeting for local YouTube ads?</w:t>
      </w:r>
      <w:r w:rsidRPr="00D850A5">
        <w:rPr>
          <w:rFonts w:ascii="Trebuchet MS" w:hAnsi="Trebuchet MS"/>
        </w:rPr>
        <w:br/>
        <w:t>A) Worldwide</w:t>
      </w:r>
      <w:r w:rsidRPr="00D850A5">
        <w:rPr>
          <w:rFonts w:ascii="Trebuchet MS" w:hAnsi="Trebuchet MS"/>
        </w:rPr>
        <w:br/>
        <w:t>B) Country-wide</w:t>
      </w:r>
      <w:r w:rsidRPr="00D850A5">
        <w:rPr>
          <w:rFonts w:ascii="Trebuchet MS" w:hAnsi="Trebuchet MS"/>
        </w:rPr>
        <w:br/>
        <w:t>C) Radius targeting</w:t>
      </w:r>
      <w:r w:rsidRPr="00D850A5">
        <w:rPr>
          <w:rFonts w:ascii="Trebuchet MS" w:hAnsi="Trebuchet MS"/>
        </w:rPr>
        <w:br/>
        <w:t>D) Only keywords</w:t>
      </w:r>
    </w:p>
    <w:p w14:paraId="73B6184B" w14:textId="0CB87CAA" w:rsidR="00D850A5" w:rsidRPr="00D850A5" w:rsidRDefault="00D850A5" w:rsidP="00D850A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BCEFD3E" w14:textId="57B9BC73" w:rsidR="00D850A5" w:rsidRPr="00D850A5" w:rsidRDefault="00D850A5" w:rsidP="00D850A5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850A5">
        <w:rPr>
          <w:rFonts w:ascii="Trebuchet MS" w:hAnsi="Trebuchet MS"/>
          <w:b/>
          <w:bCs/>
        </w:rPr>
        <w:t>Q</w:t>
      </w:r>
      <w:r>
        <w:rPr>
          <w:rFonts w:ascii="Trebuchet MS" w:hAnsi="Trebuchet MS"/>
          <w:b/>
          <w:bCs/>
        </w:rPr>
        <w:t>2</w:t>
      </w:r>
      <w:r w:rsidRPr="00D850A5">
        <w:rPr>
          <w:rFonts w:ascii="Trebuchet MS" w:hAnsi="Trebuchet MS"/>
          <w:b/>
          <w:bCs/>
        </w:rPr>
        <w:t>. Best ad length for local promotion?</w:t>
      </w:r>
      <w:r w:rsidRPr="00D850A5">
        <w:rPr>
          <w:rFonts w:ascii="Trebuchet MS" w:hAnsi="Trebuchet MS"/>
        </w:rPr>
        <w:br/>
        <w:t>A) 5–15 seconds</w:t>
      </w:r>
      <w:r w:rsidRPr="00D850A5">
        <w:rPr>
          <w:rFonts w:ascii="Trebuchet MS" w:hAnsi="Trebuchet MS"/>
        </w:rPr>
        <w:br/>
        <w:t>B) 2 minutes</w:t>
      </w:r>
      <w:r w:rsidRPr="00D850A5">
        <w:rPr>
          <w:rFonts w:ascii="Trebuchet MS" w:hAnsi="Trebuchet MS"/>
        </w:rPr>
        <w:br/>
        <w:t>C) 10 minutes</w:t>
      </w:r>
      <w:r w:rsidRPr="00D850A5">
        <w:rPr>
          <w:rFonts w:ascii="Trebuchet MS" w:hAnsi="Trebuchet MS"/>
        </w:rPr>
        <w:br/>
        <w:t>D) 30 minutes</w:t>
      </w:r>
    </w:p>
    <w:p w14:paraId="26E1A731" w14:textId="77777777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2B3A658" w14:textId="1E66554D" w:rsidR="00D850A5" w:rsidRDefault="00D850A5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850A5">
        <w:rPr>
          <w:rFonts w:ascii="Trebuchet MS" w:hAnsi="Trebuchet MS"/>
          <w:b/>
          <w:bCs/>
        </w:rPr>
        <w:t>Q</w:t>
      </w:r>
      <w:r w:rsidR="00EC197D">
        <w:rPr>
          <w:rFonts w:ascii="Trebuchet MS" w:hAnsi="Trebuchet MS"/>
          <w:b/>
          <w:bCs/>
        </w:rPr>
        <w:t>3</w:t>
      </w:r>
      <w:r w:rsidRPr="00D850A5">
        <w:rPr>
          <w:rFonts w:ascii="Trebuchet MS" w:hAnsi="Trebuchet MS"/>
          <w:b/>
          <w:bCs/>
        </w:rPr>
        <w:t>. Best way to grow subscribers?</w:t>
      </w:r>
      <w:r w:rsidRPr="00D850A5">
        <w:rPr>
          <w:rFonts w:ascii="Trebuchet MS" w:hAnsi="Trebuchet MS"/>
        </w:rPr>
        <w:br/>
        <w:t>A) Awareness ads</w:t>
      </w:r>
      <w:r w:rsidRPr="00D850A5">
        <w:rPr>
          <w:rFonts w:ascii="Trebuchet MS" w:hAnsi="Trebuchet MS"/>
        </w:rPr>
        <w:br/>
        <w:t>B) Promote best-performing video</w:t>
      </w:r>
      <w:r w:rsidRPr="00D850A5">
        <w:rPr>
          <w:rFonts w:ascii="Trebuchet MS" w:hAnsi="Trebuchet MS"/>
        </w:rPr>
        <w:br/>
      </w:r>
      <w:r w:rsidRPr="00D850A5">
        <w:rPr>
          <w:rFonts w:ascii="Trebuchet MS" w:hAnsi="Trebuchet MS"/>
        </w:rPr>
        <w:lastRenderedPageBreak/>
        <w:t>C) Random video</w:t>
      </w:r>
      <w:r w:rsidRPr="00D850A5">
        <w:rPr>
          <w:rFonts w:ascii="Trebuchet MS" w:hAnsi="Trebuchet MS"/>
        </w:rPr>
        <w:br/>
        <w:t>D) No targeting</w:t>
      </w:r>
    </w:p>
    <w:p w14:paraId="13BB44F6" w14:textId="77777777" w:rsidR="00EC197D" w:rsidRDefault="00EC197D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4129566" w14:textId="722D2239" w:rsidR="00EC197D" w:rsidRDefault="00EC197D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4. </w:t>
      </w:r>
      <w:r w:rsidRPr="00EC197D">
        <w:rPr>
          <w:rFonts w:ascii="Trebuchet MS" w:hAnsi="Trebuchet MS"/>
          <w:b/>
          <w:bCs/>
        </w:rPr>
        <w:t>Best campaign for app installs?</w:t>
      </w:r>
      <w:r w:rsidRPr="00EC197D">
        <w:rPr>
          <w:rFonts w:ascii="Trebuchet MS" w:hAnsi="Trebuchet MS"/>
        </w:rPr>
        <w:br/>
        <w:t>A) Search campaign</w:t>
      </w:r>
      <w:r w:rsidRPr="00EC197D">
        <w:rPr>
          <w:rFonts w:ascii="Trebuchet MS" w:hAnsi="Trebuchet MS"/>
        </w:rPr>
        <w:br/>
        <w:t>B) App Campaign</w:t>
      </w:r>
      <w:r w:rsidRPr="00EC197D">
        <w:rPr>
          <w:rFonts w:ascii="Trebuchet MS" w:hAnsi="Trebuchet MS"/>
        </w:rPr>
        <w:br/>
        <w:t>C) Display only</w:t>
      </w:r>
      <w:r w:rsidRPr="00EC197D">
        <w:rPr>
          <w:rFonts w:ascii="Trebuchet MS" w:hAnsi="Trebuchet MS"/>
        </w:rPr>
        <w:br/>
        <w:t>D) Awareness</w:t>
      </w:r>
    </w:p>
    <w:p w14:paraId="7750EFAF" w14:textId="77777777" w:rsidR="00EC197D" w:rsidRDefault="00EC197D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BD354FA" w14:textId="33DA1A3B" w:rsidR="00EC197D" w:rsidRDefault="00EC197D" w:rsidP="00C1470A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5. </w:t>
      </w:r>
      <w:r w:rsidRPr="00EC197D">
        <w:rPr>
          <w:rFonts w:ascii="Trebuchet MS" w:hAnsi="Trebuchet MS"/>
          <w:b/>
          <w:bCs/>
        </w:rPr>
        <w:t>Best audience for retargeting?</w:t>
      </w:r>
      <w:r w:rsidRPr="00EC197D">
        <w:rPr>
          <w:rFonts w:ascii="Trebuchet MS" w:hAnsi="Trebuchet MS"/>
        </w:rPr>
        <w:br/>
        <w:t>A) Random audience</w:t>
      </w:r>
      <w:r w:rsidRPr="00EC197D">
        <w:rPr>
          <w:rFonts w:ascii="Trebuchet MS" w:hAnsi="Trebuchet MS"/>
        </w:rPr>
        <w:br/>
        <w:t>B) People who watched 50%+ of your video</w:t>
      </w:r>
      <w:r w:rsidRPr="00EC197D">
        <w:rPr>
          <w:rFonts w:ascii="Trebuchet MS" w:hAnsi="Trebuchet MS"/>
        </w:rPr>
        <w:br/>
        <w:t>C) Entire country</w:t>
      </w:r>
      <w:r w:rsidRPr="00EC197D">
        <w:rPr>
          <w:rFonts w:ascii="Trebuchet MS" w:hAnsi="Trebuchet MS"/>
        </w:rPr>
        <w:br/>
        <w:t>D) Kids channel viewers</w:t>
      </w:r>
    </w:p>
    <w:sectPr w:rsidR="00EC197D" w:rsidSect="000C0BE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410" w:right="38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F9EDCE" w14:textId="77777777" w:rsidR="007F1CEC" w:rsidRDefault="007F1CEC">
      <w:r>
        <w:separator/>
      </w:r>
    </w:p>
  </w:endnote>
  <w:endnote w:type="continuationSeparator" w:id="0">
    <w:p w14:paraId="2800BF4D" w14:textId="77777777" w:rsidR="007F1CEC" w:rsidRDefault="007F1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260812713" name="Picture 126081271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E85C68" w14:textId="77777777" w:rsidR="007F1CEC" w:rsidRDefault="007F1CEC">
      <w:r>
        <w:separator/>
      </w:r>
    </w:p>
  </w:footnote>
  <w:footnote w:type="continuationSeparator" w:id="0">
    <w:p w14:paraId="2C711C7F" w14:textId="77777777" w:rsidR="007F1CEC" w:rsidRDefault="007F1C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70412DC7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BA8B21" w14:textId="28872648" w:rsidR="000C0BE0" w:rsidRPr="000C0BE0" w:rsidRDefault="007D0D56" w:rsidP="000C0BE0">
                          <w:pPr>
                            <w:tabs>
                              <w:tab w:val="left" w:pos="180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YouTube</w:t>
                          </w:r>
                          <w:r w:rsidR="00A62974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 Marketing</w:t>
                          </w: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72BA8B21" w14:textId="28872648" w:rsidR="000C0BE0" w:rsidRPr="000C0BE0" w:rsidRDefault="007D0D56" w:rsidP="000C0BE0">
                    <w:pPr>
                      <w:tabs>
                        <w:tab w:val="left" w:pos="180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YouTube</w:t>
                    </w:r>
                    <w:r w:rsidR="00A62974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 Marketing</w:t>
                    </w: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1982774429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1982774429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1184837803" name="Picture 1184837803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091689925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091689925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300D1"/>
    <w:multiLevelType w:val="multilevel"/>
    <w:tmpl w:val="1F98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453943"/>
    <w:multiLevelType w:val="multilevel"/>
    <w:tmpl w:val="0EBA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30F7833"/>
    <w:multiLevelType w:val="multilevel"/>
    <w:tmpl w:val="306AC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59A1FC7"/>
    <w:multiLevelType w:val="multilevel"/>
    <w:tmpl w:val="A1DAC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5C5017B"/>
    <w:multiLevelType w:val="multilevel"/>
    <w:tmpl w:val="F59AC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74512CA"/>
    <w:multiLevelType w:val="multilevel"/>
    <w:tmpl w:val="ED44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8D4C9E"/>
    <w:multiLevelType w:val="multilevel"/>
    <w:tmpl w:val="01E05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8460696"/>
    <w:multiLevelType w:val="multilevel"/>
    <w:tmpl w:val="9B2A0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0" w15:restartNumberingAfterBreak="0">
    <w:nsid w:val="0EF9299B"/>
    <w:multiLevelType w:val="multilevel"/>
    <w:tmpl w:val="D900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15D46DB"/>
    <w:multiLevelType w:val="multilevel"/>
    <w:tmpl w:val="0ACEE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86384A"/>
    <w:multiLevelType w:val="multilevel"/>
    <w:tmpl w:val="7262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55168DE"/>
    <w:multiLevelType w:val="multilevel"/>
    <w:tmpl w:val="9F0E6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1A4A2DE9"/>
    <w:multiLevelType w:val="multilevel"/>
    <w:tmpl w:val="E1DC4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1ED287C"/>
    <w:multiLevelType w:val="multilevel"/>
    <w:tmpl w:val="BEC88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4674AC9"/>
    <w:multiLevelType w:val="multilevel"/>
    <w:tmpl w:val="9268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62F0806"/>
    <w:multiLevelType w:val="multilevel"/>
    <w:tmpl w:val="D7CE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66F3157"/>
    <w:multiLevelType w:val="multilevel"/>
    <w:tmpl w:val="24AE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7F51D5F"/>
    <w:multiLevelType w:val="multilevel"/>
    <w:tmpl w:val="01CC4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293659D"/>
    <w:multiLevelType w:val="multilevel"/>
    <w:tmpl w:val="E668C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82B76DA"/>
    <w:multiLevelType w:val="multilevel"/>
    <w:tmpl w:val="AA306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8A71B4B"/>
    <w:multiLevelType w:val="multilevel"/>
    <w:tmpl w:val="70389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B7B1A85"/>
    <w:multiLevelType w:val="multilevel"/>
    <w:tmpl w:val="3D847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B9326A6"/>
    <w:multiLevelType w:val="multilevel"/>
    <w:tmpl w:val="AB685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0D15728"/>
    <w:multiLevelType w:val="multilevel"/>
    <w:tmpl w:val="D1ECC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2A9013E"/>
    <w:multiLevelType w:val="multilevel"/>
    <w:tmpl w:val="892CF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5EE0558"/>
    <w:multiLevelType w:val="multilevel"/>
    <w:tmpl w:val="594C0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E0F6007"/>
    <w:multiLevelType w:val="multilevel"/>
    <w:tmpl w:val="70C26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1810C65"/>
    <w:multiLevelType w:val="multilevel"/>
    <w:tmpl w:val="791A6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3551FDD"/>
    <w:multiLevelType w:val="multilevel"/>
    <w:tmpl w:val="48D2F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5C10682"/>
    <w:multiLevelType w:val="multilevel"/>
    <w:tmpl w:val="AEB4C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A443C3C"/>
    <w:multiLevelType w:val="multilevel"/>
    <w:tmpl w:val="0BECA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4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5EF5B77"/>
    <w:multiLevelType w:val="multilevel"/>
    <w:tmpl w:val="3B663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6AC84660"/>
    <w:multiLevelType w:val="multilevel"/>
    <w:tmpl w:val="48AA3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0F83BB3"/>
    <w:multiLevelType w:val="multilevel"/>
    <w:tmpl w:val="15BC3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27F377A"/>
    <w:multiLevelType w:val="multilevel"/>
    <w:tmpl w:val="E46C8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8DE3DFE"/>
    <w:multiLevelType w:val="multilevel"/>
    <w:tmpl w:val="0AD03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9436316"/>
    <w:multiLevelType w:val="multilevel"/>
    <w:tmpl w:val="FF285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84"/>
  </w:num>
  <w:num w:numId="2" w16cid:durableId="2061131832">
    <w:abstractNumId w:val="28"/>
  </w:num>
  <w:num w:numId="3" w16cid:durableId="1685740467">
    <w:abstractNumId w:val="54"/>
  </w:num>
  <w:num w:numId="4" w16cid:durableId="1457023137">
    <w:abstractNumId w:val="48"/>
  </w:num>
  <w:num w:numId="5" w16cid:durableId="1956713769">
    <w:abstractNumId w:val="49"/>
  </w:num>
  <w:num w:numId="6" w16cid:durableId="1401558546">
    <w:abstractNumId w:val="71"/>
  </w:num>
  <w:num w:numId="7" w16cid:durableId="93014398">
    <w:abstractNumId w:val="79"/>
  </w:num>
  <w:num w:numId="8" w16cid:durableId="1789086404">
    <w:abstractNumId w:val="60"/>
  </w:num>
  <w:num w:numId="9" w16cid:durableId="1067000964">
    <w:abstractNumId w:val="33"/>
  </w:num>
  <w:num w:numId="10" w16cid:durableId="902645610">
    <w:abstractNumId w:val="81"/>
  </w:num>
  <w:num w:numId="11" w16cid:durableId="945115665">
    <w:abstractNumId w:val="74"/>
  </w:num>
  <w:num w:numId="12" w16cid:durableId="275525683">
    <w:abstractNumId w:val="24"/>
  </w:num>
  <w:num w:numId="13" w16cid:durableId="1882864528">
    <w:abstractNumId w:val="62"/>
  </w:num>
  <w:num w:numId="14" w16cid:durableId="68159291">
    <w:abstractNumId w:val="19"/>
  </w:num>
  <w:num w:numId="15" w16cid:durableId="42489049">
    <w:abstractNumId w:val="73"/>
  </w:num>
  <w:num w:numId="16" w16cid:durableId="2050256017">
    <w:abstractNumId w:val="75"/>
  </w:num>
  <w:num w:numId="17" w16cid:durableId="1994330611">
    <w:abstractNumId w:val="76"/>
  </w:num>
  <w:num w:numId="18" w16cid:durableId="554396747">
    <w:abstractNumId w:val="64"/>
  </w:num>
  <w:num w:numId="19" w16cid:durableId="1809088266">
    <w:abstractNumId w:val="58"/>
  </w:num>
  <w:num w:numId="20" w16cid:durableId="1797259661">
    <w:abstractNumId w:val="13"/>
  </w:num>
  <w:num w:numId="21" w16cid:durableId="1105150483">
    <w:abstractNumId w:val="45"/>
  </w:num>
  <w:num w:numId="22" w16cid:durableId="61828497">
    <w:abstractNumId w:val="18"/>
  </w:num>
  <w:num w:numId="23" w16cid:durableId="1735812207">
    <w:abstractNumId w:val="34"/>
  </w:num>
  <w:num w:numId="24" w16cid:durableId="770442340">
    <w:abstractNumId w:val="57"/>
  </w:num>
  <w:num w:numId="25" w16cid:durableId="49770366">
    <w:abstractNumId w:val="23"/>
  </w:num>
  <w:num w:numId="26" w16cid:durableId="114300732">
    <w:abstractNumId w:val="15"/>
  </w:num>
  <w:num w:numId="27" w16cid:durableId="457376141">
    <w:abstractNumId w:val="2"/>
  </w:num>
  <w:num w:numId="28" w16cid:durableId="525949114">
    <w:abstractNumId w:val="50"/>
  </w:num>
  <w:num w:numId="29" w16cid:durableId="2017919867">
    <w:abstractNumId w:val="55"/>
  </w:num>
  <w:num w:numId="30" w16cid:durableId="531312124">
    <w:abstractNumId w:val="38"/>
  </w:num>
  <w:num w:numId="31" w16cid:durableId="1275405712">
    <w:abstractNumId w:val="78"/>
  </w:num>
  <w:num w:numId="32" w16cid:durableId="539436037">
    <w:abstractNumId w:val="61"/>
  </w:num>
  <w:num w:numId="33" w16cid:durableId="959796609">
    <w:abstractNumId w:val="10"/>
  </w:num>
  <w:num w:numId="34" w16cid:durableId="832334331">
    <w:abstractNumId w:val="5"/>
  </w:num>
  <w:num w:numId="35" w16cid:durableId="1233735443">
    <w:abstractNumId w:val="7"/>
  </w:num>
  <w:num w:numId="36" w16cid:durableId="1822306071">
    <w:abstractNumId w:val="69"/>
  </w:num>
  <w:num w:numId="37" w16cid:durableId="131486084">
    <w:abstractNumId w:val="66"/>
  </w:num>
  <w:num w:numId="38" w16cid:durableId="1190873115">
    <w:abstractNumId w:val="16"/>
  </w:num>
  <w:num w:numId="39" w16cid:durableId="175190524">
    <w:abstractNumId w:val="86"/>
  </w:num>
  <w:num w:numId="40" w16cid:durableId="545484506">
    <w:abstractNumId w:val="68"/>
  </w:num>
  <w:num w:numId="41" w16cid:durableId="1216163200">
    <w:abstractNumId w:val="93"/>
  </w:num>
  <w:num w:numId="42" w16cid:durableId="1250038401">
    <w:abstractNumId w:val="26"/>
  </w:num>
  <w:num w:numId="43" w16cid:durableId="128284154">
    <w:abstractNumId w:val="1"/>
  </w:num>
  <w:num w:numId="44" w16cid:durableId="466775042">
    <w:abstractNumId w:val="63"/>
  </w:num>
  <w:num w:numId="45" w16cid:durableId="1233198601">
    <w:abstractNumId w:val="53"/>
  </w:num>
  <w:num w:numId="46" w16cid:durableId="1394423183">
    <w:abstractNumId w:val="82"/>
  </w:num>
  <w:num w:numId="47" w16cid:durableId="347099550">
    <w:abstractNumId w:val="91"/>
  </w:num>
  <w:num w:numId="48" w16cid:durableId="655113060">
    <w:abstractNumId w:val="87"/>
  </w:num>
  <w:num w:numId="49" w16cid:durableId="1943150641">
    <w:abstractNumId w:val="41"/>
  </w:num>
  <w:num w:numId="50" w16cid:durableId="1552424507">
    <w:abstractNumId w:val="42"/>
  </w:num>
  <w:num w:numId="51" w16cid:durableId="1438675331">
    <w:abstractNumId w:val="92"/>
  </w:num>
  <w:num w:numId="52" w16cid:durableId="912200498">
    <w:abstractNumId w:val="88"/>
  </w:num>
  <w:num w:numId="53" w16cid:durableId="1011419653">
    <w:abstractNumId w:val="17"/>
  </w:num>
  <w:num w:numId="54" w16cid:durableId="1387223709">
    <w:abstractNumId w:val="21"/>
  </w:num>
  <w:num w:numId="55" w16cid:durableId="1558974158">
    <w:abstractNumId w:val="6"/>
  </w:num>
  <w:num w:numId="56" w16cid:durableId="1463037829">
    <w:abstractNumId w:val="30"/>
  </w:num>
  <w:num w:numId="57" w16cid:durableId="130102993">
    <w:abstractNumId w:val="39"/>
  </w:num>
  <w:num w:numId="58" w16cid:durableId="1713455126">
    <w:abstractNumId w:val="72"/>
  </w:num>
  <w:num w:numId="59" w16cid:durableId="1958561480">
    <w:abstractNumId w:val="65"/>
  </w:num>
  <w:num w:numId="60" w16cid:durableId="43410743">
    <w:abstractNumId w:val="29"/>
  </w:num>
  <w:num w:numId="61" w16cid:durableId="949356587">
    <w:abstractNumId w:val="56"/>
  </w:num>
  <w:num w:numId="62" w16cid:durableId="1613855506">
    <w:abstractNumId w:val="20"/>
  </w:num>
  <w:num w:numId="63" w16cid:durableId="99418969">
    <w:abstractNumId w:val="35"/>
  </w:num>
  <w:num w:numId="64" w16cid:durableId="424811947">
    <w:abstractNumId w:val="31"/>
  </w:num>
  <w:num w:numId="65" w16cid:durableId="911500024">
    <w:abstractNumId w:val="44"/>
  </w:num>
  <w:num w:numId="66" w16cid:durableId="788088801">
    <w:abstractNumId w:val="70"/>
  </w:num>
  <w:num w:numId="67" w16cid:durableId="894699490">
    <w:abstractNumId w:val="43"/>
  </w:num>
  <w:num w:numId="68" w16cid:durableId="1965308104">
    <w:abstractNumId w:val="32"/>
  </w:num>
  <w:num w:numId="69" w16cid:durableId="665279016">
    <w:abstractNumId w:val="3"/>
  </w:num>
  <w:num w:numId="70" w16cid:durableId="923533718">
    <w:abstractNumId w:val="8"/>
  </w:num>
  <w:num w:numId="71" w16cid:durableId="1631935622">
    <w:abstractNumId w:val="47"/>
  </w:num>
  <w:num w:numId="72" w16cid:durableId="1980957316">
    <w:abstractNumId w:val="51"/>
  </w:num>
  <w:num w:numId="73" w16cid:durableId="316305258">
    <w:abstractNumId w:val="36"/>
  </w:num>
  <w:num w:numId="74" w16cid:durableId="336035263">
    <w:abstractNumId w:val="89"/>
  </w:num>
  <w:num w:numId="75" w16cid:durableId="59712401">
    <w:abstractNumId w:val="59"/>
  </w:num>
  <w:num w:numId="76" w16cid:durableId="1790515540">
    <w:abstractNumId w:val="0"/>
  </w:num>
  <w:num w:numId="77" w16cid:durableId="123698522">
    <w:abstractNumId w:val="80"/>
  </w:num>
  <w:num w:numId="78" w16cid:durableId="394164558">
    <w:abstractNumId w:val="52"/>
  </w:num>
  <w:num w:numId="79" w16cid:durableId="404959783">
    <w:abstractNumId w:val="85"/>
  </w:num>
  <w:num w:numId="80" w16cid:durableId="886523871">
    <w:abstractNumId w:val="40"/>
  </w:num>
  <w:num w:numId="81" w16cid:durableId="293872945">
    <w:abstractNumId w:val="90"/>
  </w:num>
  <w:num w:numId="82" w16cid:durableId="661934189">
    <w:abstractNumId w:val="22"/>
  </w:num>
  <w:num w:numId="83" w16cid:durableId="1645499001">
    <w:abstractNumId w:val="37"/>
  </w:num>
  <w:num w:numId="84" w16cid:durableId="164394842">
    <w:abstractNumId w:val="46"/>
  </w:num>
  <w:num w:numId="85" w16cid:durableId="333726877">
    <w:abstractNumId w:val="12"/>
  </w:num>
  <w:num w:numId="86" w16cid:durableId="717170066">
    <w:abstractNumId w:val="11"/>
  </w:num>
  <w:num w:numId="87" w16cid:durableId="848907051">
    <w:abstractNumId w:val="14"/>
  </w:num>
  <w:num w:numId="88" w16cid:durableId="449862045">
    <w:abstractNumId w:val="77"/>
  </w:num>
  <w:num w:numId="89" w16cid:durableId="2092311179">
    <w:abstractNumId w:val="25"/>
  </w:num>
  <w:num w:numId="90" w16cid:durableId="1569923404">
    <w:abstractNumId w:val="83"/>
  </w:num>
  <w:num w:numId="91" w16cid:durableId="331304257">
    <w:abstractNumId w:val="9"/>
  </w:num>
  <w:num w:numId="92" w16cid:durableId="132413046">
    <w:abstractNumId w:val="27"/>
  </w:num>
  <w:num w:numId="93" w16cid:durableId="1903052446">
    <w:abstractNumId w:val="67"/>
  </w:num>
  <w:num w:numId="94" w16cid:durableId="17850862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2E2C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0758"/>
    <w:rsid w:val="000B23B6"/>
    <w:rsid w:val="000B4D72"/>
    <w:rsid w:val="000B5292"/>
    <w:rsid w:val="000C0BE0"/>
    <w:rsid w:val="000E0EE1"/>
    <w:rsid w:val="000E4527"/>
    <w:rsid w:val="000E7BB5"/>
    <w:rsid w:val="000F0034"/>
    <w:rsid w:val="000F0216"/>
    <w:rsid w:val="000F71A2"/>
    <w:rsid w:val="00107714"/>
    <w:rsid w:val="00114531"/>
    <w:rsid w:val="00115196"/>
    <w:rsid w:val="001164AF"/>
    <w:rsid w:val="001217B1"/>
    <w:rsid w:val="001229BB"/>
    <w:rsid w:val="00123AA2"/>
    <w:rsid w:val="00124363"/>
    <w:rsid w:val="001253F1"/>
    <w:rsid w:val="00134C0A"/>
    <w:rsid w:val="00135157"/>
    <w:rsid w:val="00136067"/>
    <w:rsid w:val="00142A96"/>
    <w:rsid w:val="0014662C"/>
    <w:rsid w:val="00151F29"/>
    <w:rsid w:val="00154967"/>
    <w:rsid w:val="00164368"/>
    <w:rsid w:val="0016633A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00CA"/>
    <w:rsid w:val="001F180F"/>
    <w:rsid w:val="001F31EF"/>
    <w:rsid w:val="001F3244"/>
    <w:rsid w:val="001F534A"/>
    <w:rsid w:val="001F7B67"/>
    <w:rsid w:val="00200717"/>
    <w:rsid w:val="00201C78"/>
    <w:rsid w:val="00204580"/>
    <w:rsid w:val="00211BC8"/>
    <w:rsid w:val="002131BC"/>
    <w:rsid w:val="002156A1"/>
    <w:rsid w:val="002169DE"/>
    <w:rsid w:val="002259A5"/>
    <w:rsid w:val="00241A53"/>
    <w:rsid w:val="00245C30"/>
    <w:rsid w:val="00247AE7"/>
    <w:rsid w:val="002505B1"/>
    <w:rsid w:val="00254D8C"/>
    <w:rsid w:val="00255E6F"/>
    <w:rsid w:val="002571F8"/>
    <w:rsid w:val="002621F5"/>
    <w:rsid w:val="0026315E"/>
    <w:rsid w:val="00266B85"/>
    <w:rsid w:val="00266FFA"/>
    <w:rsid w:val="002730FF"/>
    <w:rsid w:val="002741D0"/>
    <w:rsid w:val="0028165D"/>
    <w:rsid w:val="00281904"/>
    <w:rsid w:val="002851FD"/>
    <w:rsid w:val="002856F9"/>
    <w:rsid w:val="00286EF4"/>
    <w:rsid w:val="00287423"/>
    <w:rsid w:val="002912D0"/>
    <w:rsid w:val="00291959"/>
    <w:rsid w:val="00293114"/>
    <w:rsid w:val="00294560"/>
    <w:rsid w:val="00294B64"/>
    <w:rsid w:val="002954D6"/>
    <w:rsid w:val="002A1497"/>
    <w:rsid w:val="002B053A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C057F"/>
    <w:rsid w:val="003D213F"/>
    <w:rsid w:val="003D432B"/>
    <w:rsid w:val="003D728C"/>
    <w:rsid w:val="003E5223"/>
    <w:rsid w:val="003E61BD"/>
    <w:rsid w:val="003E7673"/>
    <w:rsid w:val="003F0096"/>
    <w:rsid w:val="003F2C2F"/>
    <w:rsid w:val="003F3068"/>
    <w:rsid w:val="003F31CF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854B1"/>
    <w:rsid w:val="004921FA"/>
    <w:rsid w:val="004955A8"/>
    <w:rsid w:val="0049673C"/>
    <w:rsid w:val="00496C0B"/>
    <w:rsid w:val="00496F08"/>
    <w:rsid w:val="004A1266"/>
    <w:rsid w:val="004A179D"/>
    <w:rsid w:val="004A20EA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04B04"/>
    <w:rsid w:val="00706998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923E7"/>
    <w:rsid w:val="007A4B09"/>
    <w:rsid w:val="007B309B"/>
    <w:rsid w:val="007B750F"/>
    <w:rsid w:val="007C4572"/>
    <w:rsid w:val="007C57DF"/>
    <w:rsid w:val="007D0D56"/>
    <w:rsid w:val="007E175D"/>
    <w:rsid w:val="007F1CEC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236D2"/>
    <w:rsid w:val="008309F8"/>
    <w:rsid w:val="00842879"/>
    <w:rsid w:val="0084332E"/>
    <w:rsid w:val="00853C14"/>
    <w:rsid w:val="0086021E"/>
    <w:rsid w:val="0086395B"/>
    <w:rsid w:val="00864522"/>
    <w:rsid w:val="00866267"/>
    <w:rsid w:val="00874211"/>
    <w:rsid w:val="00874B83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4C2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308AB"/>
    <w:rsid w:val="00A30943"/>
    <w:rsid w:val="00A33805"/>
    <w:rsid w:val="00A34772"/>
    <w:rsid w:val="00A37FCF"/>
    <w:rsid w:val="00A46AF1"/>
    <w:rsid w:val="00A46FD1"/>
    <w:rsid w:val="00A5265C"/>
    <w:rsid w:val="00A62974"/>
    <w:rsid w:val="00A82B67"/>
    <w:rsid w:val="00A83A35"/>
    <w:rsid w:val="00A83F40"/>
    <w:rsid w:val="00A87048"/>
    <w:rsid w:val="00A87BE3"/>
    <w:rsid w:val="00A92F97"/>
    <w:rsid w:val="00A97772"/>
    <w:rsid w:val="00AA2898"/>
    <w:rsid w:val="00AA4A4A"/>
    <w:rsid w:val="00AA5D55"/>
    <w:rsid w:val="00AB0344"/>
    <w:rsid w:val="00AB4A48"/>
    <w:rsid w:val="00AD125E"/>
    <w:rsid w:val="00AD5290"/>
    <w:rsid w:val="00AE38A1"/>
    <w:rsid w:val="00AE60A5"/>
    <w:rsid w:val="00AF47BC"/>
    <w:rsid w:val="00AF6E7D"/>
    <w:rsid w:val="00B00BFD"/>
    <w:rsid w:val="00B02382"/>
    <w:rsid w:val="00B131AE"/>
    <w:rsid w:val="00B15F48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5BC6"/>
    <w:rsid w:val="00B6620D"/>
    <w:rsid w:val="00B664B7"/>
    <w:rsid w:val="00B73989"/>
    <w:rsid w:val="00B8289F"/>
    <w:rsid w:val="00B82E81"/>
    <w:rsid w:val="00B85E55"/>
    <w:rsid w:val="00B86A63"/>
    <w:rsid w:val="00B87523"/>
    <w:rsid w:val="00BB21F8"/>
    <w:rsid w:val="00BB67B2"/>
    <w:rsid w:val="00BD06A7"/>
    <w:rsid w:val="00BD0821"/>
    <w:rsid w:val="00BD393C"/>
    <w:rsid w:val="00BD4B1C"/>
    <w:rsid w:val="00BE014E"/>
    <w:rsid w:val="00BF255E"/>
    <w:rsid w:val="00BF33A7"/>
    <w:rsid w:val="00BF61B1"/>
    <w:rsid w:val="00C016C1"/>
    <w:rsid w:val="00C029CF"/>
    <w:rsid w:val="00C1470A"/>
    <w:rsid w:val="00C1477A"/>
    <w:rsid w:val="00C15856"/>
    <w:rsid w:val="00C2511B"/>
    <w:rsid w:val="00C2618D"/>
    <w:rsid w:val="00C26E75"/>
    <w:rsid w:val="00C34DC7"/>
    <w:rsid w:val="00C418E4"/>
    <w:rsid w:val="00C47B08"/>
    <w:rsid w:val="00C5272E"/>
    <w:rsid w:val="00C607A5"/>
    <w:rsid w:val="00C619F1"/>
    <w:rsid w:val="00C61E80"/>
    <w:rsid w:val="00C62CC1"/>
    <w:rsid w:val="00C6308A"/>
    <w:rsid w:val="00C82D5E"/>
    <w:rsid w:val="00C8529B"/>
    <w:rsid w:val="00C876F5"/>
    <w:rsid w:val="00C9346B"/>
    <w:rsid w:val="00C95C04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D2F7A"/>
    <w:rsid w:val="00CD769E"/>
    <w:rsid w:val="00CE7412"/>
    <w:rsid w:val="00CE7E17"/>
    <w:rsid w:val="00CF2105"/>
    <w:rsid w:val="00CF7C3A"/>
    <w:rsid w:val="00D0253C"/>
    <w:rsid w:val="00D04A81"/>
    <w:rsid w:val="00D15A54"/>
    <w:rsid w:val="00D20ACE"/>
    <w:rsid w:val="00D23445"/>
    <w:rsid w:val="00D26EFC"/>
    <w:rsid w:val="00D3376F"/>
    <w:rsid w:val="00D3512D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850A5"/>
    <w:rsid w:val="00D95142"/>
    <w:rsid w:val="00D9543F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197D"/>
    <w:rsid w:val="00EC27DB"/>
    <w:rsid w:val="00EC3AD7"/>
    <w:rsid w:val="00ED046C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1E1D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2732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8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32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826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735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7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96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1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7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7842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1752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0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94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29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6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0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6" Type="http://schemas.openxmlformats.org/officeDocument/2006/relationships/image" Target="media/image70.jpeg"/><Relationship Id="rId5" Type="http://schemas.openxmlformats.org/officeDocument/2006/relationships/image" Target="media/image7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41</TotalTime>
  <Pages>6</Pages>
  <Words>831</Words>
  <Characters>473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29</cp:revision>
  <cp:lastPrinted>2025-07-09T11:27:00Z</cp:lastPrinted>
  <dcterms:created xsi:type="dcterms:W3CDTF">2025-07-08T08:02:00Z</dcterms:created>
  <dcterms:modified xsi:type="dcterms:W3CDTF">2026-02-21T13:04:00Z</dcterms:modified>
</cp:coreProperties>
</file>